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6EBBD" w14:textId="77777777" w:rsidR="00230BAD" w:rsidRDefault="00230BAD" w:rsidP="007B5B19">
      <w:pPr>
        <w:pStyle w:val="textnoindent"/>
      </w:pPr>
    </w:p>
    <w:p w14:paraId="435E5DF1" w14:textId="4F819E64" w:rsidR="00230BAD" w:rsidRDefault="0035538D" w:rsidP="00FA28A8">
      <w:r>
        <w:rPr>
          <w:rFonts w:ascii="Calibri" w:hAnsi="Calibr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42C20C" wp14:editId="123C2BBE">
                <wp:simplePos x="0" y="0"/>
                <wp:positionH relativeFrom="column">
                  <wp:posOffset>6372225</wp:posOffset>
                </wp:positionH>
                <wp:positionV relativeFrom="paragraph">
                  <wp:posOffset>79375</wp:posOffset>
                </wp:positionV>
                <wp:extent cx="2667000" cy="12382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6700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89B07" w14:textId="77777777" w:rsidR="00C26E99" w:rsidRDefault="00C26E99" w:rsidP="00230BAD">
                            <w:pPr>
                              <w:spacing w:line="60" w:lineRule="exact"/>
                              <w:jc w:val="right"/>
                            </w:pPr>
                          </w:p>
                          <w:p w14:paraId="56001DEE" w14:textId="77777777" w:rsidR="00C26E99" w:rsidRDefault="00C26E99" w:rsidP="00230BAD">
                            <w:pPr>
                              <w:spacing w:line="60" w:lineRule="exact"/>
                              <w:jc w:val="right"/>
                            </w:pPr>
                          </w:p>
                          <w:p w14:paraId="5D890AC0" w14:textId="384AF45B" w:rsidR="00C26E99" w:rsidRPr="0035538D" w:rsidRDefault="0035538D" w:rsidP="008F446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ascii="gotham medium" w:hAnsi="gotham medium" w:cs="Arial"/>
                                <w:b/>
                              </w:rPr>
                            </w:pPr>
                            <w:r w:rsidRPr="0035538D">
                              <w:rPr>
                                <w:rFonts w:ascii="gotham medium" w:hAnsi="gotham medium" w:cs="Arial"/>
                                <w:b/>
                              </w:rPr>
                              <w:t xml:space="preserve">      </w:t>
                            </w:r>
                            <w:r w:rsidR="008F4462">
                              <w:rPr>
                                <w:rFonts w:ascii="gotham medium" w:hAnsi="gotham medium" w:cs="Arial"/>
                                <w:b/>
                              </w:rPr>
                              <w:tab/>
                              <w:t xml:space="preserve">   </w:t>
                            </w:r>
                            <w:r w:rsidR="00C26E99" w:rsidRPr="0035538D">
                              <w:rPr>
                                <w:rFonts w:ascii="gotham medium" w:hAnsi="gotham medium" w:cs="Arial"/>
                                <w:b/>
                              </w:rPr>
                              <w:t>Office of Academic</w:t>
                            </w:r>
                            <w:r w:rsidRPr="0035538D">
                              <w:rPr>
                                <w:rFonts w:ascii="gotham medium" w:hAnsi="gotham medium" w:cs="Arial"/>
                                <w:b/>
                              </w:rPr>
                              <w:t xml:space="preserve"> </w:t>
                            </w:r>
                            <w:r w:rsidR="00C26E99" w:rsidRPr="0035538D">
                              <w:rPr>
                                <w:rFonts w:ascii="gotham medium" w:hAnsi="gotham medium" w:cs="Arial"/>
                                <w:b/>
                              </w:rPr>
                              <w:t>Services</w:t>
                            </w:r>
                          </w:p>
                          <w:p w14:paraId="6D6E590A" w14:textId="77777777" w:rsidR="00C26E99" w:rsidRPr="0035538D" w:rsidRDefault="00C26E99" w:rsidP="00230BA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" w:hAnsi="gotham" w:cs="Arial"/>
                              </w:rPr>
                            </w:pPr>
                            <w:r w:rsidRPr="0035538D">
                              <w:rPr>
                                <w:rFonts w:ascii="gotham" w:hAnsi="gotham" w:cs="Arial"/>
                              </w:rPr>
                              <w:t>EAD 716</w:t>
                            </w:r>
                          </w:p>
                          <w:p w14:paraId="3D5AC70C" w14:textId="77777777" w:rsidR="00C26E99" w:rsidRPr="0035538D" w:rsidRDefault="00FF0D91" w:rsidP="00230BA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" w:hAnsi="gotham" w:cs="Arial"/>
                              </w:rPr>
                            </w:pPr>
                            <w:r w:rsidRPr="0035538D">
                              <w:rPr>
                                <w:rFonts w:ascii="gotham" w:hAnsi="gotham" w:cs="Arial"/>
                              </w:rPr>
                              <w:t>Phone: 817-735-0489</w:t>
                            </w:r>
                          </w:p>
                          <w:p w14:paraId="5E92FF49" w14:textId="268BC39F" w:rsidR="00C26E99" w:rsidRPr="0035538D" w:rsidRDefault="00811BC3" w:rsidP="00230BA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gotham" w:hAnsi="gotham" w:cs="Arial"/>
                                <w:color w:val="0000FF"/>
                                <w:u w:val="single"/>
                              </w:rPr>
                            </w:pPr>
                            <w:r w:rsidRPr="00811BC3">
                              <w:rPr>
                                <w:rFonts w:ascii="gotham" w:hAnsi="gotham" w:cs="Arial"/>
                              </w:rPr>
                              <w:t>sphacademi</w:t>
                            </w:r>
                            <w:r>
                              <w:rPr>
                                <w:rFonts w:ascii="gotham" w:hAnsi="gotham" w:cs="Arial"/>
                              </w:rPr>
                              <w:t>cs@unthsc.edu</w:t>
                            </w:r>
                          </w:p>
                          <w:p w14:paraId="48586AE3" w14:textId="77777777" w:rsidR="00C26E99" w:rsidRPr="0035538D" w:rsidRDefault="00C26E99" w:rsidP="00230BAD">
                            <w:pPr>
                              <w:rPr>
                                <w:rFonts w:ascii="gotham" w:hAnsi="gotham"/>
                              </w:rPr>
                            </w:pPr>
                          </w:p>
                          <w:p w14:paraId="0309585E" w14:textId="77777777" w:rsidR="00C26E99" w:rsidRPr="0035538D" w:rsidRDefault="00C26E99" w:rsidP="00230BAD">
                            <w:pPr>
                              <w:rPr>
                                <w:rFonts w:ascii="gotham" w:hAnsi="gotham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42C2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01.75pt;margin-top:6.25pt;width:210pt;height:97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" stroked="f">
                <v:textbox>
                  <w:txbxContent>
                    <w:p w14:paraId="07189B07" w14:textId="77777777" w:rsidR="00C26E99" w:rsidRDefault="00C26E99" w:rsidP="00230BAD">
                      <w:pPr>
                        <w:spacing w:line="60" w:lineRule="exact"/>
                        <w:jc w:val="right"/>
                      </w:pPr>
                    </w:p>
                    <w:p w14:paraId="56001DEE" w14:textId="77777777" w:rsidR="00C26E99" w:rsidRDefault="00C26E99" w:rsidP="00230BAD">
                      <w:pPr>
                        <w:spacing w:line="60" w:lineRule="exact"/>
                        <w:jc w:val="right"/>
                      </w:pPr>
                    </w:p>
                    <w:p w14:paraId="5D890AC0" w14:textId="384AF45B" w:rsidR="00C26E99" w:rsidRPr="0035538D" w:rsidRDefault="0035538D" w:rsidP="008F4462">
                      <w:pPr>
                        <w:widowControl w:val="0"/>
                        <w:autoSpaceDE w:val="0"/>
                        <w:autoSpaceDN w:val="0"/>
                        <w:adjustRightInd w:val="0"/>
                        <w:jc w:val="both"/>
                        <w:rPr>
                          <w:rFonts w:ascii="gotham medium" w:hAnsi="gotham medium" w:cs="Arial"/>
                          <w:b/>
                        </w:rPr>
                      </w:pPr>
                      <w:r w:rsidRPr="0035538D">
                        <w:rPr>
                          <w:rFonts w:ascii="gotham medium" w:hAnsi="gotham medium" w:cs="Arial"/>
                          <w:b/>
                        </w:rPr>
                        <w:t xml:space="preserve">      </w:t>
                      </w:r>
                      <w:r w:rsidR="008F4462">
                        <w:rPr>
                          <w:rFonts w:ascii="gotham medium" w:hAnsi="gotham medium" w:cs="Arial"/>
                          <w:b/>
                        </w:rPr>
                        <w:tab/>
                        <w:t xml:space="preserve">   </w:t>
                      </w:r>
                      <w:r w:rsidR="00C26E99" w:rsidRPr="0035538D">
                        <w:rPr>
                          <w:rFonts w:ascii="gotham medium" w:hAnsi="gotham medium" w:cs="Arial"/>
                          <w:b/>
                        </w:rPr>
                        <w:t>Office of Academic</w:t>
                      </w:r>
                      <w:r w:rsidRPr="0035538D">
                        <w:rPr>
                          <w:rFonts w:ascii="gotham medium" w:hAnsi="gotham medium" w:cs="Arial"/>
                          <w:b/>
                        </w:rPr>
                        <w:t xml:space="preserve"> </w:t>
                      </w:r>
                      <w:r w:rsidR="00C26E99" w:rsidRPr="0035538D">
                        <w:rPr>
                          <w:rFonts w:ascii="gotham medium" w:hAnsi="gotham medium" w:cs="Arial"/>
                          <w:b/>
                        </w:rPr>
                        <w:t>Services</w:t>
                      </w:r>
                    </w:p>
                    <w:p w14:paraId="6D6E590A" w14:textId="77777777" w:rsidR="00C26E99" w:rsidRPr="0035538D" w:rsidRDefault="00C26E99" w:rsidP="00230BAD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" w:hAnsi="gotham" w:cs="Arial"/>
                        </w:rPr>
                      </w:pPr>
                      <w:r w:rsidRPr="0035538D">
                        <w:rPr>
                          <w:rFonts w:ascii="gotham" w:hAnsi="gotham" w:cs="Arial"/>
                        </w:rPr>
                        <w:t>EAD 716</w:t>
                      </w:r>
                    </w:p>
                    <w:p w14:paraId="3D5AC70C" w14:textId="77777777" w:rsidR="00C26E99" w:rsidRPr="0035538D" w:rsidRDefault="00FF0D91" w:rsidP="00230BAD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" w:hAnsi="gotham" w:cs="Arial"/>
                        </w:rPr>
                      </w:pPr>
                      <w:r w:rsidRPr="0035538D">
                        <w:rPr>
                          <w:rFonts w:ascii="gotham" w:hAnsi="gotham" w:cs="Arial"/>
                        </w:rPr>
                        <w:t>Phone: 817-735-0489</w:t>
                      </w:r>
                    </w:p>
                    <w:p w14:paraId="5E92FF49" w14:textId="268BC39F" w:rsidR="00C26E99" w:rsidRPr="0035538D" w:rsidRDefault="00811BC3" w:rsidP="00230BAD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gotham" w:hAnsi="gotham" w:cs="Arial"/>
                          <w:color w:val="0000FF"/>
                          <w:u w:val="single"/>
                        </w:rPr>
                      </w:pPr>
                      <w:r w:rsidRPr="00811BC3">
                        <w:rPr>
                          <w:rFonts w:ascii="gotham" w:hAnsi="gotham" w:cs="Arial"/>
                        </w:rPr>
                        <w:t>sphacademi</w:t>
                      </w:r>
                      <w:r>
                        <w:rPr>
                          <w:rFonts w:ascii="gotham" w:hAnsi="gotham" w:cs="Arial"/>
                        </w:rPr>
                        <w:t>cs@unthsc.edu</w:t>
                      </w:r>
                    </w:p>
                    <w:p w14:paraId="48586AE3" w14:textId="77777777" w:rsidR="00C26E99" w:rsidRPr="0035538D" w:rsidRDefault="00C26E99" w:rsidP="00230BAD">
                      <w:pPr>
                        <w:rPr>
                          <w:rFonts w:ascii="gotham" w:hAnsi="gotham"/>
                        </w:rPr>
                      </w:pPr>
                    </w:p>
                    <w:p w14:paraId="0309585E" w14:textId="77777777" w:rsidR="00C26E99" w:rsidRPr="0035538D" w:rsidRDefault="00C26E99" w:rsidP="00230BAD">
                      <w:pPr>
                        <w:rPr>
                          <w:rFonts w:ascii="gotham" w:hAnsi="gotham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2BD5">
        <w:rPr>
          <w:rFonts w:ascii="Calibri" w:hAnsi="Calibri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B35F485" wp14:editId="762F2AC4">
            <wp:simplePos x="0" y="0"/>
            <wp:positionH relativeFrom="column">
              <wp:posOffset>154379</wp:posOffset>
            </wp:positionH>
            <wp:positionV relativeFrom="paragraph">
              <wp:posOffset>174625</wp:posOffset>
            </wp:positionV>
            <wp:extent cx="3727048" cy="836257"/>
            <wp:effectExtent l="0" t="0" r="6985" b="254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HSC_SPH_Horizontal_4c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048" cy="8362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46CDCE" w14:textId="2BE89FAA" w:rsidR="00FE6CC0" w:rsidRPr="0028101A" w:rsidRDefault="00FE6CC0" w:rsidP="00FE6CC0">
      <w:pPr>
        <w:rPr>
          <w:rFonts w:ascii="Calibri" w:hAnsi="Calibri"/>
          <w:sz w:val="32"/>
          <w:szCs w:val="32"/>
        </w:rPr>
      </w:pPr>
    </w:p>
    <w:p w14:paraId="355216DA" w14:textId="77777777" w:rsidR="006016FC" w:rsidRDefault="006016FC" w:rsidP="00230BAD">
      <w:pPr>
        <w:widowControl w:val="0"/>
        <w:autoSpaceDE w:val="0"/>
        <w:autoSpaceDN w:val="0"/>
        <w:adjustRightInd w:val="0"/>
        <w:ind w:firstLine="288"/>
        <w:jc w:val="center"/>
        <w:rPr>
          <w:rFonts w:ascii="Calibri" w:hAnsi="Calibri" w:cs="Arial"/>
          <w:b/>
          <w:sz w:val="40"/>
          <w:szCs w:val="40"/>
        </w:rPr>
      </w:pPr>
    </w:p>
    <w:p w14:paraId="294379D2" w14:textId="77777777" w:rsidR="00764D3E" w:rsidRDefault="00764D3E" w:rsidP="00230BAD">
      <w:pPr>
        <w:widowControl w:val="0"/>
        <w:autoSpaceDE w:val="0"/>
        <w:autoSpaceDN w:val="0"/>
        <w:adjustRightInd w:val="0"/>
        <w:ind w:firstLine="288"/>
        <w:jc w:val="center"/>
        <w:rPr>
          <w:rFonts w:ascii="Calibri" w:hAnsi="Calibri" w:cs="Arial"/>
          <w:b/>
          <w:sz w:val="40"/>
          <w:szCs w:val="40"/>
        </w:rPr>
      </w:pPr>
    </w:p>
    <w:p w14:paraId="0A3FA437" w14:textId="77777777" w:rsidR="00EE2BD5" w:rsidRDefault="00EE2BD5" w:rsidP="00230BAD">
      <w:pPr>
        <w:widowControl w:val="0"/>
        <w:autoSpaceDE w:val="0"/>
        <w:autoSpaceDN w:val="0"/>
        <w:adjustRightInd w:val="0"/>
        <w:ind w:firstLine="288"/>
        <w:jc w:val="center"/>
        <w:rPr>
          <w:rFonts w:ascii="Calibri" w:hAnsi="Calibri" w:cs="Arial"/>
          <w:b/>
          <w:sz w:val="40"/>
          <w:szCs w:val="40"/>
        </w:rPr>
      </w:pPr>
    </w:p>
    <w:p w14:paraId="1CA531DA" w14:textId="352291C9" w:rsidR="006016FC" w:rsidRPr="0035538D" w:rsidRDefault="006016FC" w:rsidP="00230BAD">
      <w:pPr>
        <w:widowControl w:val="0"/>
        <w:autoSpaceDE w:val="0"/>
        <w:autoSpaceDN w:val="0"/>
        <w:adjustRightInd w:val="0"/>
        <w:ind w:firstLine="288"/>
        <w:jc w:val="center"/>
        <w:rPr>
          <w:rFonts w:ascii="gotham medium" w:hAnsi="gotham medium" w:cs="Arial"/>
          <w:b/>
          <w:color w:val="253746"/>
          <w:sz w:val="40"/>
          <w:szCs w:val="40"/>
        </w:rPr>
      </w:pPr>
      <w:r w:rsidRPr="0035538D">
        <w:rPr>
          <w:rFonts w:ascii="gotham medium" w:hAnsi="gotham medium" w:cs="Arial"/>
          <w:b/>
          <w:color w:val="253746"/>
          <w:sz w:val="40"/>
          <w:szCs w:val="40"/>
        </w:rPr>
        <w:t>Transfer Credit Request Form</w:t>
      </w:r>
      <w:r w:rsidR="00230BAD" w:rsidRPr="0035538D">
        <w:rPr>
          <w:rFonts w:ascii="gotham medium" w:hAnsi="gotham medium" w:cs="Arial"/>
          <w:b/>
          <w:color w:val="253746"/>
          <w:sz w:val="40"/>
          <w:szCs w:val="40"/>
        </w:rPr>
        <w:t xml:space="preserve"> </w:t>
      </w:r>
    </w:p>
    <w:p w14:paraId="08763364" w14:textId="77777777" w:rsidR="00764D3E" w:rsidRPr="00EE2BD5" w:rsidRDefault="00764D3E" w:rsidP="00230BAD">
      <w:pPr>
        <w:widowControl w:val="0"/>
        <w:autoSpaceDE w:val="0"/>
        <w:autoSpaceDN w:val="0"/>
        <w:adjustRightInd w:val="0"/>
        <w:ind w:firstLine="288"/>
        <w:jc w:val="center"/>
        <w:rPr>
          <w:rFonts w:ascii="Baskerville Old Face" w:hAnsi="Baskerville Old Face" w:cs="Arial"/>
          <w:b/>
        </w:rPr>
      </w:pPr>
    </w:p>
    <w:p w14:paraId="399E49D6" w14:textId="77777777" w:rsidR="003E0DD2" w:rsidRPr="00EE2BD5" w:rsidRDefault="00230BAD" w:rsidP="003E0DD2">
      <w:pPr>
        <w:widowControl w:val="0"/>
        <w:autoSpaceDE w:val="0"/>
        <w:autoSpaceDN w:val="0"/>
        <w:adjustRightInd w:val="0"/>
        <w:ind w:firstLine="288"/>
        <w:rPr>
          <w:rFonts w:ascii="Baskerville Old Face" w:hAnsi="Baskerville Old Face"/>
          <w:b/>
        </w:rPr>
      </w:pPr>
      <w:r w:rsidRPr="00EE2BD5">
        <w:rPr>
          <w:rFonts w:ascii="Baskerville Old Face" w:hAnsi="Baskerville Old Face" w:cs="Arial"/>
          <w:b/>
        </w:rPr>
        <w:br/>
      </w:r>
      <w:r w:rsidR="003E0DD2" w:rsidRPr="00EE2BD5">
        <w:rPr>
          <w:rFonts w:ascii="Baskerville Old Face" w:hAnsi="Baskerville Old Face"/>
          <w:b/>
        </w:rPr>
        <w:t>Student Name: ______________________________________________</w:t>
      </w:r>
      <w:r w:rsidR="003E0DD2" w:rsidRPr="00EE2BD5">
        <w:rPr>
          <w:rFonts w:ascii="Baskerville Old Face" w:hAnsi="Baskerville Old Face"/>
          <w:b/>
        </w:rPr>
        <w:tab/>
      </w:r>
      <w:r w:rsidR="003E0DD2" w:rsidRPr="00EE2BD5">
        <w:rPr>
          <w:rFonts w:ascii="Baskerville Old Face" w:hAnsi="Baskerville Old Face"/>
          <w:b/>
        </w:rPr>
        <w:tab/>
        <w:t xml:space="preserve"> Student ID Number: _______________________</w:t>
      </w:r>
    </w:p>
    <w:p w14:paraId="08836DAA" w14:textId="77777777" w:rsidR="003E0DD2" w:rsidRPr="00EE2BD5" w:rsidRDefault="003E0DD2" w:rsidP="003E0DD2">
      <w:pPr>
        <w:widowControl w:val="0"/>
        <w:autoSpaceDE w:val="0"/>
        <w:autoSpaceDN w:val="0"/>
        <w:adjustRightInd w:val="0"/>
        <w:ind w:firstLine="288"/>
        <w:jc w:val="both"/>
        <w:rPr>
          <w:rFonts w:ascii="iCiel Gotham Thin" w:hAnsi="iCiel Gotham Thin"/>
          <w:b/>
        </w:rPr>
      </w:pPr>
    </w:p>
    <w:p w14:paraId="3512BAD8" w14:textId="772B72BF" w:rsidR="00230BAD" w:rsidRPr="00EE2BD5" w:rsidRDefault="00764D3E" w:rsidP="00FA28A8">
      <w:pPr>
        <w:rPr>
          <w:rFonts w:ascii="Baskerville Old Face" w:hAnsi="Baskerville Old Face" w:cs="Arial"/>
        </w:rPr>
      </w:pPr>
      <w:r w:rsidRPr="00EE2BD5">
        <w:rPr>
          <w:rFonts w:ascii="Baskerville Old Face" w:hAnsi="Baskerville Old Face" w:cs="Arial"/>
        </w:rPr>
        <w:t>A student may transfer in up to 12 semester credit hours of graduate level coursework completed at another ins</w:t>
      </w:r>
      <w:r w:rsidR="005551D8" w:rsidRPr="00EE2BD5">
        <w:rPr>
          <w:rFonts w:ascii="Baskerville Old Face" w:hAnsi="Baskerville Old Face" w:cs="Arial"/>
        </w:rPr>
        <w:t>titution toward completion of a</w:t>
      </w:r>
      <w:r w:rsidRPr="00EE2BD5">
        <w:rPr>
          <w:rFonts w:ascii="Baskerville Old Face" w:hAnsi="Baskerville Old Face" w:cs="Arial"/>
        </w:rPr>
        <w:t xml:space="preserve"> degree. All transfer credit is subject to approval of the Department Chair and the instructor associated with the course. Only those courses with a grade of a B or higher</w:t>
      </w:r>
      <w:r w:rsidR="00811BC3">
        <w:rPr>
          <w:rFonts w:ascii="Baskerville Old Face" w:hAnsi="Baskerville Old Face" w:cs="Arial"/>
        </w:rPr>
        <w:t xml:space="preserve"> or Pass in a Pass/Fail course </w:t>
      </w:r>
      <w:r w:rsidRPr="00EE2BD5">
        <w:rPr>
          <w:rFonts w:ascii="Baskerville Old Face" w:hAnsi="Baskerville Old Face" w:cs="Arial"/>
        </w:rPr>
        <w:t>from an accredited institution will be transferred.</w:t>
      </w:r>
    </w:p>
    <w:p w14:paraId="2A96D121" w14:textId="77777777" w:rsidR="00764D3E" w:rsidRPr="00EE2BD5" w:rsidRDefault="00764D3E" w:rsidP="00FA28A8">
      <w:pPr>
        <w:rPr>
          <w:rFonts w:ascii="Baskerville Old Face" w:hAnsi="Baskerville Old Fac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99"/>
        <w:gridCol w:w="2399"/>
        <w:gridCol w:w="2398"/>
        <w:gridCol w:w="2398"/>
        <w:gridCol w:w="2398"/>
        <w:gridCol w:w="2398"/>
      </w:tblGrid>
      <w:tr w:rsidR="00230BAD" w:rsidRPr="00EE2BD5" w14:paraId="5DCF9EE3" w14:textId="77777777" w:rsidTr="006923A8">
        <w:tc>
          <w:tcPr>
            <w:tcW w:w="2436" w:type="dxa"/>
            <w:shd w:val="clear" w:color="auto" w:fill="253746"/>
          </w:tcPr>
          <w:p w14:paraId="76E19E99" w14:textId="77777777" w:rsidR="00230BAD" w:rsidRPr="006923A8" w:rsidRDefault="00230BAD" w:rsidP="006016FC">
            <w:pPr>
              <w:jc w:val="center"/>
              <w:rPr>
                <w:rFonts w:ascii="Baskerville Old Face" w:hAnsi="Baskerville Old Face"/>
                <w:b/>
                <w:color w:val="FFFFFF" w:themeColor="background1"/>
              </w:rPr>
            </w:pP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 xml:space="preserve">UNTHSC Course you wish to request </w:t>
            </w:r>
            <w:r w:rsidR="006016FC" w:rsidRPr="006923A8">
              <w:rPr>
                <w:rFonts w:ascii="Baskerville Old Face" w:hAnsi="Baskerville Old Face"/>
                <w:b/>
                <w:color w:val="FFFFFF" w:themeColor="background1"/>
              </w:rPr>
              <w:t>transfer credit</w:t>
            </w: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 xml:space="preserve"> for:</w:t>
            </w:r>
          </w:p>
        </w:tc>
        <w:tc>
          <w:tcPr>
            <w:tcW w:w="2436" w:type="dxa"/>
            <w:shd w:val="clear" w:color="auto" w:fill="253746"/>
          </w:tcPr>
          <w:p w14:paraId="488E5BF4" w14:textId="77777777" w:rsidR="00230BAD" w:rsidRPr="006923A8" w:rsidRDefault="00230BAD" w:rsidP="006016FC">
            <w:pPr>
              <w:jc w:val="center"/>
              <w:rPr>
                <w:rFonts w:ascii="Baskerville Old Face" w:hAnsi="Baskerville Old Face"/>
                <w:b/>
                <w:color w:val="FFFFFF" w:themeColor="background1"/>
              </w:rPr>
            </w:pP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 xml:space="preserve">Course </w:t>
            </w:r>
            <w:r w:rsidR="006016FC" w:rsidRPr="006923A8">
              <w:rPr>
                <w:rFonts w:ascii="Baskerville Old Face" w:hAnsi="Baskerville Old Face"/>
                <w:b/>
                <w:color w:val="FFFFFF" w:themeColor="background1"/>
              </w:rPr>
              <w:t>taken at another university</w:t>
            </w:r>
          </w:p>
        </w:tc>
        <w:tc>
          <w:tcPr>
            <w:tcW w:w="2436" w:type="dxa"/>
            <w:shd w:val="clear" w:color="auto" w:fill="253746"/>
          </w:tcPr>
          <w:p w14:paraId="186A6999" w14:textId="77777777" w:rsidR="00230BAD" w:rsidRPr="006923A8" w:rsidRDefault="00BF7602" w:rsidP="0028101A">
            <w:pPr>
              <w:jc w:val="center"/>
              <w:rPr>
                <w:rFonts w:ascii="Baskerville Old Face" w:hAnsi="Baskerville Old Face"/>
                <w:b/>
                <w:color w:val="FFFFFF" w:themeColor="background1"/>
              </w:rPr>
            </w:pP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>University Name</w:t>
            </w:r>
          </w:p>
        </w:tc>
        <w:tc>
          <w:tcPr>
            <w:tcW w:w="2436" w:type="dxa"/>
            <w:shd w:val="clear" w:color="auto" w:fill="253746"/>
          </w:tcPr>
          <w:p w14:paraId="4561D0C6" w14:textId="77777777" w:rsidR="00230BAD" w:rsidRPr="006923A8" w:rsidRDefault="00BF7602" w:rsidP="0028101A">
            <w:pPr>
              <w:jc w:val="center"/>
              <w:rPr>
                <w:rFonts w:ascii="Baskerville Old Face" w:hAnsi="Baskerville Old Face"/>
                <w:b/>
                <w:color w:val="FFFFFF" w:themeColor="background1"/>
              </w:rPr>
            </w:pP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>Semester/Year</w:t>
            </w:r>
          </w:p>
        </w:tc>
        <w:tc>
          <w:tcPr>
            <w:tcW w:w="2436" w:type="dxa"/>
            <w:shd w:val="clear" w:color="auto" w:fill="253746"/>
          </w:tcPr>
          <w:p w14:paraId="54930CA0" w14:textId="77777777" w:rsidR="00230BAD" w:rsidRPr="006923A8" w:rsidRDefault="00BF7602" w:rsidP="0028101A">
            <w:pPr>
              <w:jc w:val="center"/>
              <w:rPr>
                <w:rFonts w:ascii="Baskerville Old Face" w:hAnsi="Baskerville Old Face"/>
                <w:b/>
                <w:color w:val="FFFFFF" w:themeColor="background1"/>
              </w:rPr>
            </w:pP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>Semester Credit Hours</w:t>
            </w:r>
            <w:r w:rsidR="006016FC" w:rsidRPr="006923A8">
              <w:rPr>
                <w:rFonts w:ascii="Baskerville Old Face" w:hAnsi="Baskerville Old Face"/>
                <w:b/>
                <w:color w:val="FFFFFF" w:themeColor="background1"/>
              </w:rPr>
              <w:t>/Grade Received</w:t>
            </w:r>
          </w:p>
        </w:tc>
        <w:tc>
          <w:tcPr>
            <w:tcW w:w="2436" w:type="dxa"/>
            <w:shd w:val="clear" w:color="auto" w:fill="253746"/>
          </w:tcPr>
          <w:p w14:paraId="28584805" w14:textId="77777777" w:rsidR="00230BAD" w:rsidRPr="006923A8" w:rsidRDefault="00BF7602" w:rsidP="0028101A">
            <w:pPr>
              <w:jc w:val="center"/>
              <w:rPr>
                <w:rFonts w:ascii="Baskerville Old Face" w:hAnsi="Baskerville Old Face"/>
                <w:b/>
                <w:color w:val="FFFFFF" w:themeColor="background1"/>
              </w:rPr>
            </w:pPr>
            <w:r w:rsidRPr="006923A8">
              <w:rPr>
                <w:rFonts w:ascii="Baskerville Old Face" w:hAnsi="Baskerville Old Face"/>
                <w:b/>
                <w:color w:val="FFFFFF" w:themeColor="background1"/>
              </w:rPr>
              <w:t>Syllabus Submitted to Academic Services</w:t>
            </w:r>
          </w:p>
        </w:tc>
      </w:tr>
      <w:tr w:rsidR="00230BAD" w:rsidRPr="00EE2BD5" w14:paraId="7119FAC9" w14:textId="77777777" w:rsidTr="0028101A">
        <w:tc>
          <w:tcPr>
            <w:tcW w:w="2436" w:type="dxa"/>
            <w:shd w:val="clear" w:color="auto" w:fill="D9D9D9"/>
          </w:tcPr>
          <w:p w14:paraId="010F57B7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>Example:</w:t>
            </w:r>
          </w:p>
          <w:p w14:paraId="44A4B483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</w:p>
          <w:p w14:paraId="7DADE5CC" w14:textId="740333FF" w:rsidR="00230BAD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 xml:space="preserve">BIOS 5300: </w:t>
            </w:r>
            <w:r w:rsidR="006923A8">
              <w:rPr>
                <w:rFonts w:ascii="Baskerville Old Face" w:hAnsi="Baskerville Old Face"/>
              </w:rPr>
              <w:t>Principles of Biostatistics</w:t>
            </w:r>
          </w:p>
        </w:tc>
        <w:tc>
          <w:tcPr>
            <w:tcW w:w="2436" w:type="dxa"/>
            <w:shd w:val="clear" w:color="auto" w:fill="D9D9D9"/>
          </w:tcPr>
          <w:p w14:paraId="1355B11B" w14:textId="77777777" w:rsidR="00230BAD" w:rsidRPr="00EE2BD5" w:rsidRDefault="00230BAD" w:rsidP="0028101A">
            <w:pPr>
              <w:jc w:val="center"/>
              <w:rPr>
                <w:rFonts w:ascii="Baskerville Old Face" w:hAnsi="Baskerville Old Face"/>
              </w:rPr>
            </w:pPr>
          </w:p>
          <w:p w14:paraId="59782529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</w:p>
          <w:p w14:paraId="71367341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>STATS 6000: Statistics for Health Services</w:t>
            </w:r>
          </w:p>
        </w:tc>
        <w:tc>
          <w:tcPr>
            <w:tcW w:w="2436" w:type="dxa"/>
            <w:shd w:val="clear" w:color="auto" w:fill="D9D9D9"/>
          </w:tcPr>
          <w:p w14:paraId="50F06AE4" w14:textId="77777777" w:rsidR="00230BAD" w:rsidRPr="00EE2BD5" w:rsidRDefault="00230BAD" w:rsidP="0028101A">
            <w:pPr>
              <w:jc w:val="center"/>
              <w:rPr>
                <w:rFonts w:ascii="Baskerville Old Face" w:hAnsi="Baskerville Old Face"/>
              </w:rPr>
            </w:pPr>
          </w:p>
          <w:p w14:paraId="3241846C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</w:p>
          <w:p w14:paraId="1681E3AD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>University of Public Health</w:t>
            </w:r>
          </w:p>
        </w:tc>
        <w:tc>
          <w:tcPr>
            <w:tcW w:w="2436" w:type="dxa"/>
            <w:shd w:val="clear" w:color="auto" w:fill="D9D9D9"/>
          </w:tcPr>
          <w:p w14:paraId="10081F6B" w14:textId="77777777" w:rsidR="00230BAD" w:rsidRPr="00EE2BD5" w:rsidRDefault="00230BAD" w:rsidP="0028101A">
            <w:pPr>
              <w:jc w:val="center"/>
              <w:rPr>
                <w:rFonts w:ascii="Baskerville Old Face" w:hAnsi="Baskerville Old Face"/>
              </w:rPr>
            </w:pPr>
          </w:p>
          <w:p w14:paraId="22AA0EDC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</w:p>
          <w:p w14:paraId="7108D03B" w14:textId="52164C4E" w:rsidR="00BF7602" w:rsidRPr="00EE2BD5" w:rsidRDefault="006F6E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>Spring 201</w:t>
            </w:r>
            <w:r w:rsidR="0051227E">
              <w:rPr>
                <w:rFonts w:ascii="Baskerville Old Face" w:hAnsi="Baskerville Old Face"/>
              </w:rPr>
              <w:t>8</w:t>
            </w:r>
            <w:bookmarkStart w:id="0" w:name="_GoBack"/>
            <w:bookmarkEnd w:id="0"/>
          </w:p>
        </w:tc>
        <w:tc>
          <w:tcPr>
            <w:tcW w:w="2436" w:type="dxa"/>
            <w:shd w:val="clear" w:color="auto" w:fill="D9D9D9"/>
          </w:tcPr>
          <w:p w14:paraId="7A295E1E" w14:textId="77777777" w:rsidR="00230BAD" w:rsidRPr="00EE2BD5" w:rsidRDefault="00230BAD" w:rsidP="0028101A">
            <w:pPr>
              <w:jc w:val="center"/>
              <w:rPr>
                <w:rFonts w:ascii="Baskerville Old Face" w:hAnsi="Baskerville Old Face"/>
              </w:rPr>
            </w:pPr>
          </w:p>
          <w:p w14:paraId="200C9A50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</w:p>
          <w:p w14:paraId="1E88BAD1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>3 SCH</w:t>
            </w:r>
            <w:r w:rsidR="006016FC" w:rsidRPr="00EE2BD5">
              <w:rPr>
                <w:rFonts w:ascii="Baskerville Old Face" w:hAnsi="Baskerville Old Face"/>
              </w:rPr>
              <w:t>/A</w:t>
            </w:r>
          </w:p>
        </w:tc>
        <w:tc>
          <w:tcPr>
            <w:tcW w:w="2436" w:type="dxa"/>
            <w:shd w:val="clear" w:color="auto" w:fill="D9D9D9"/>
          </w:tcPr>
          <w:p w14:paraId="7E73AFE6" w14:textId="77777777" w:rsidR="00230BAD" w:rsidRPr="00EE2BD5" w:rsidRDefault="00230BAD" w:rsidP="0028101A">
            <w:pPr>
              <w:jc w:val="center"/>
              <w:rPr>
                <w:rFonts w:ascii="Baskerville Old Face" w:hAnsi="Baskerville Old Face"/>
              </w:rPr>
            </w:pPr>
          </w:p>
          <w:p w14:paraId="373011CD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</w:p>
          <w:p w14:paraId="4A27BA11" w14:textId="77777777" w:rsidR="00BF7602" w:rsidRPr="00EE2BD5" w:rsidRDefault="00BF7602" w:rsidP="0028101A">
            <w:pPr>
              <w:jc w:val="center"/>
              <w:rPr>
                <w:rFonts w:ascii="Baskerville Old Face" w:hAnsi="Baskerville Old Face"/>
              </w:rPr>
            </w:pPr>
            <w:r w:rsidRPr="00EE2BD5">
              <w:rPr>
                <w:rFonts w:ascii="Baskerville Old Face" w:hAnsi="Baskerville Old Face"/>
              </w:rPr>
              <w:t>Yes</w:t>
            </w:r>
          </w:p>
        </w:tc>
      </w:tr>
      <w:tr w:rsidR="00230BAD" w:rsidRPr="00EE2BD5" w14:paraId="5A8B6CAF" w14:textId="77777777" w:rsidTr="0028101A">
        <w:tc>
          <w:tcPr>
            <w:tcW w:w="2436" w:type="dxa"/>
            <w:shd w:val="clear" w:color="auto" w:fill="auto"/>
          </w:tcPr>
          <w:p w14:paraId="0CB6DE58" w14:textId="77777777" w:rsidR="00230BAD" w:rsidRPr="00EE2BD5" w:rsidRDefault="00E62BCF" w:rsidP="000A4F6C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5919DED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5E7C8A0B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64192B31">
                <v:shape id="_x0000_i1026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6AC8AB0D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36AF824C">
                <v:shape id="_x0000_i1027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2F56F082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0AD2DEB2">
                <v:shape id="_x0000_i1028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35557C86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22C285F9">
                <v:shape id="_x0000_i1029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2B96FD98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0D260A91">
                <v:shape id="_x0000_i1030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</w:tr>
      <w:tr w:rsidR="00230BAD" w:rsidRPr="00EE2BD5" w14:paraId="557C57DB" w14:textId="77777777" w:rsidTr="0028101A">
        <w:tc>
          <w:tcPr>
            <w:tcW w:w="2436" w:type="dxa"/>
            <w:shd w:val="clear" w:color="auto" w:fill="auto"/>
          </w:tcPr>
          <w:p w14:paraId="31D565D1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6FEC4810">
                <v:shape id="_x0000_i1031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62AFE082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41568E22">
                <v:shape id="_x0000_i1032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1044D669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3FCF374B">
                <v:shape id="_x0000_i1033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3BE2454C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2382136F">
                <v:shape id="_x0000_i1034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72895590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69FD4393">
                <v:shape id="_x0000_i1035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19A4772A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592412E2">
                <v:shape id="_x0000_i1036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</w:tr>
      <w:tr w:rsidR="00230BAD" w:rsidRPr="00EE2BD5" w14:paraId="0B8F78EB" w14:textId="77777777" w:rsidTr="0028101A">
        <w:tc>
          <w:tcPr>
            <w:tcW w:w="2436" w:type="dxa"/>
            <w:shd w:val="clear" w:color="auto" w:fill="auto"/>
          </w:tcPr>
          <w:p w14:paraId="1E433EFB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7B30FB34">
                <v:shape id="_x0000_i1037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14D3F588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31198A28">
                <v:shape id="_x0000_i1038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227F2DC9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1A0A0AA9">
                <v:shape id="_x0000_i1039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040C4786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721CF707">
                <v:shape id="_x0000_i1040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66208870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498957AF">
                <v:shape id="_x0000_i1041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091F29B3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4DD82535">
                <v:shape id="_x0000_i1042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</w:tr>
      <w:tr w:rsidR="00230BAD" w:rsidRPr="00EE2BD5" w14:paraId="7456B738" w14:textId="77777777" w:rsidTr="0028101A">
        <w:tc>
          <w:tcPr>
            <w:tcW w:w="2436" w:type="dxa"/>
            <w:shd w:val="clear" w:color="auto" w:fill="auto"/>
          </w:tcPr>
          <w:p w14:paraId="1A1E8E63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574CF94B">
                <v:shape id="_x0000_i1043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21493C97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2B768590">
                <v:shape id="_x0000_i1044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11A6316B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6D6A555F">
                <v:shape id="_x0000_i1045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2FC29111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53A5C20E">
                <v:shape id="_x0000_i1046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5643FFAF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722EBA2C">
                <v:shape id="_x0000_i1047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09B4B37F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4599270D">
                <v:shape id="_x0000_i1048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</w:tr>
      <w:tr w:rsidR="00230BAD" w:rsidRPr="00EE2BD5" w14:paraId="1E1A70DD" w14:textId="77777777" w:rsidTr="0028101A">
        <w:tc>
          <w:tcPr>
            <w:tcW w:w="2436" w:type="dxa"/>
            <w:shd w:val="clear" w:color="auto" w:fill="auto"/>
          </w:tcPr>
          <w:p w14:paraId="3DBFE65D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6F87DB7E">
                <v:shape id="_x0000_i1049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05F563EB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749557D8">
                <v:shape id="_x0000_i1050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3206D197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66EA51A5">
                <v:shape id="_x0000_i1051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4AA34F91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498046C3">
                <v:shape id="_x0000_i1052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763052FA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5E12A744">
                <v:shape id="_x0000_i1053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  <w:tc>
          <w:tcPr>
            <w:tcW w:w="2436" w:type="dxa"/>
            <w:shd w:val="clear" w:color="auto" w:fill="auto"/>
          </w:tcPr>
          <w:p w14:paraId="36EC30D7" w14:textId="77777777" w:rsidR="00230BAD" w:rsidRPr="00EE2BD5" w:rsidRDefault="00E62BCF" w:rsidP="00FA28A8">
            <w:pPr>
              <w:rPr>
                <w:rFonts w:ascii="Baskerville Old Face" w:hAnsi="Baskerville Old Face"/>
              </w:rPr>
            </w:pPr>
            <w:r>
              <w:rPr>
                <w:rFonts w:ascii="Baskerville Old Face" w:hAnsi="Baskerville Old Face"/>
              </w:rPr>
              <w:pict w14:anchorId="1B286D6F">
                <v:shape id="_x0000_i1054" type="#_x0000_t75" alt="" style="width:111pt;height:18pt;mso-width-percent:0;mso-height-percent:0;mso-width-percent:0;mso-height-percent:0">
                  <v:imagedata r:id="rId9" o:title=""/>
                </v:shape>
              </w:pict>
            </w:r>
          </w:p>
        </w:tc>
      </w:tr>
    </w:tbl>
    <w:p w14:paraId="77689012" w14:textId="77777777" w:rsidR="003E0DD2" w:rsidRPr="00EE2BD5" w:rsidRDefault="005F36EC" w:rsidP="00FA28A8">
      <w:pPr>
        <w:rPr>
          <w:rFonts w:ascii="Baskerville Old Face" w:hAnsi="Baskerville Old Face"/>
          <w:b/>
        </w:rPr>
      </w:pPr>
      <w:r w:rsidRPr="00EE2BD5">
        <w:rPr>
          <w:rFonts w:ascii="Baskerville Old Face" w:hAnsi="Baskerville Old Face"/>
        </w:rPr>
        <w:br/>
      </w:r>
    </w:p>
    <w:p w14:paraId="016BEED1" w14:textId="77777777" w:rsidR="00C26E99" w:rsidRPr="00EE2BD5" w:rsidRDefault="00C26E99" w:rsidP="00FA28A8">
      <w:pPr>
        <w:rPr>
          <w:rFonts w:ascii="Baskerville Old Face" w:hAnsi="Baskerville Old Face"/>
          <w:b/>
        </w:rPr>
      </w:pPr>
      <w:r w:rsidRPr="00EE2BD5">
        <w:rPr>
          <w:rFonts w:ascii="Baskerville Old Face" w:hAnsi="Baskerville Old Face"/>
          <w:b/>
        </w:rPr>
        <w:t>Department Chair Signature: ____________________________________</w:t>
      </w:r>
      <w:r w:rsidRPr="00EE2BD5">
        <w:rPr>
          <w:rFonts w:ascii="Baskerville Old Face" w:hAnsi="Baskerville Old Face"/>
          <w:b/>
        </w:rPr>
        <w:tab/>
      </w:r>
      <w:r w:rsidR="005F36EC" w:rsidRPr="00EE2BD5">
        <w:rPr>
          <w:rFonts w:ascii="Baskerville Old Face" w:hAnsi="Baskerville Old Face"/>
          <w:b/>
        </w:rPr>
        <w:t>Advisor Signature:</w:t>
      </w:r>
      <w:r w:rsidR="000A4F6C" w:rsidRPr="00EE2BD5">
        <w:rPr>
          <w:rFonts w:ascii="Baskerville Old Face" w:hAnsi="Baskerville Old Face"/>
          <w:b/>
        </w:rPr>
        <w:t xml:space="preserve"> </w:t>
      </w:r>
      <w:r w:rsidRPr="00EE2BD5">
        <w:rPr>
          <w:rFonts w:ascii="Baskerville Old Face" w:hAnsi="Baskerville Old Face"/>
          <w:b/>
        </w:rPr>
        <w:t xml:space="preserve">____________________________________ </w:t>
      </w:r>
    </w:p>
    <w:p w14:paraId="24B5672C" w14:textId="77777777" w:rsidR="00C26E99" w:rsidRPr="00EE2BD5" w:rsidRDefault="00C26E99" w:rsidP="00FA28A8">
      <w:pPr>
        <w:rPr>
          <w:rFonts w:ascii="Baskerville Old Face" w:hAnsi="Baskerville Old Face"/>
          <w:b/>
        </w:rPr>
      </w:pPr>
    </w:p>
    <w:p w14:paraId="5E43D302" w14:textId="77777777" w:rsidR="00C26E99" w:rsidRPr="00EE2BD5" w:rsidRDefault="00C26E99" w:rsidP="00FA28A8">
      <w:pPr>
        <w:rPr>
          <w:rFonts w:ascii="Baskerville Old Face" w:hAnsi="Baskerville Old Face"/>
          <w:b/>
        </w:rPr>
      </w:pPr>
    </w:p>
    <w:p w14:paraId="6B02D8C4" w14:textId="77777777" w:rsidR="005F36EC" w:rsidRPr="00EE2BD5" w:rsidRDefault="005F36EC" w:rsidP="00FA28A8">
      <w:pPr>
        <w:rPr>
          <w:rFonts w:ascii="Baskerville Old Face" w:hAnsi="Baskerville Old Face"/>
          <w:b/>
        </w:rPr>
      </w:pPr>
      <w:r w:rsidRPr="00EE2BD5">
        <w:rPr>
          <w:rFonts w:ascii="Baskerville Old Face" w:hAnsi="Baskerville Old Face"/>
          <w:b/>
        </w:rPr>
        <w:t>Office</w:t>
      </w:r>
      <w:r w:rsidR="00BB0890" w:rsidRPr="00EE2BD5">
        <w:rPr>
          <w:rFonts w:ascii="Baskerville Old Face" w:hAnsi="Baskerville Old Face"/>
          <w:b/>
        </w:rPr>
        <w:t xml:space="preserve"> of Academic Services Signature:</w:t>
      </w:r>
      <w:r w:rsidR="00C26E99" w:rsidRPr="00EE2BD5">
        <w:rPr>
          <w:rFonts w:ascii="Baskerville Old Face" w:hAnsi="Baskerville Old Face"/>
          <w:b/>
        </w:rPr>
        <w:t xml:space="preserve"> ____________________________</w:t>
      </w:r>
      <w:r w:rsidR="003E0DD2" w:rsidRPr="00EE2BD5">
        <w:rPr>
          <w:rFonts w:ascii="Baskerville Old Face" w:hAnsi="Baskerville Old Face"/>
          <w:b/>
        </w:rPr>
        <w:tab/>
        <w:t>Date Submitted: _______________________</w:t>
      </w:r>
      <w:r w:rsidRPr="00EE2BD5">
        <w:rPr>
          <w:rFonts w:ascii="Baskerville Old Face" w:hAnsi="Baskerville Old Face"/>
          <w:b/>
        </w:rPr>
        <w:br/>
      </w:r>
    </w:p>
    <w:sectPr w:rsidR="005F36EC" w:rsidRPr="00EE2BD5" w:rsidSect="00E1718E">
      <w:pgSz w:w="15840" w:h="12240" w:orient="landscape" w:code="1"/>
      <w:pgMar w:top="274" w:right="720" w:bottom="446" w:left="720" w:header="720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B3783" w14:textId="77777777" w:rsidR="00E62BCF" w:rsidRDefault="00E62BCF" w:rsidP="003827C3">
      <w:r>
        <w:separator/>
      </w:r>
    </w:p>
  </w:endnote>
  <w:endnote w:type="continuationSeparator" w:id="0">
    <w:p w14:paraId="64BDE633" w14:textId="77777777" w:rsidR="00E62BCF" w:rsidRDefault="00E62BCF" w:rsidP="00382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bertus Extra 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gotham">
    <w:altName w:val="Cambria"/>
    <w:panose1 w:val="00000000000000000000"/>
    <w:charset w:val="00"/>
    <w:family w:val="roman"/>
    <w:notTrueType/>
    <w:pitch w:val="default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iCiel Gotham Thin">
    <w:altName w:val="Calibri"/>
    <w:charset w:val="00"/>
    <w:family w:val="auto"/>
    <w:pitch w:val="variable"/>
    <w:sig w:usb0="A100007F" w:usb1="50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F584F" w14:textId="77777777" w:rsidR="00E62BCF" w:rsidRDefault="00E62BCF" w:rsidP="003827C3">
      <w:r>
        <w:separator/>
      </w:r>
    </w:p>
  </w:footnote>
  <w:footnote w:type="continuationSeparator" w:id="0">
    <w:p w14:paraId="1AFEC708" w14:textId="77777777" w:rsidR="00E62BCF" w:rsidRDefault="00E62BCF" w:rsidP="003827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D77E6"/>
    <w:multiLevelType w:val="hybridMultilevel"/>
    <w:tmpl w:val="05E8F8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0D200C"/>
    <w:multiLevelType w:val="hybridMultilevel"/>
    <w:tmpl w:val="2ED866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A3F34"/>
    <w:multiLevelType w:val="hybridMultilevel"/>
    <w:tmpl w:val="5EE844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BACDF9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577251"/>
    <w:multiLevelType w:val="hybridMultilevel"/>
    <w:tmpl w:val="AD8EC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50046"/>
    <w:multiLevelType w:val="hybridMultilevel"/>
    <w:tmpl w:val="DCEE0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A389F"/>
    <w:multiLevelType w:val="hybridMultilevel"/>
    <w:tmpl w:val="F45E3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67777"/>
    <w:multiLevelType w:val="hybridMultilevel"/>
    <w:tmpl w:val="85E627D4"/>
    <w:lvl w:ilvl="0" w:tplc="955095B4">
      <w:start w:val="5318"/>
      <w:numFmt w:val="bullet"/>
      <w:lvlText w:val=""/>
      <w:lvlJc w:val="left"/>
      <w:pPr>
        <w:ind w:left="720" w:hanging="360"/>
      </w:pPr>
      <w:rPr>
        <w:rFonts w:ascii="Symbol" w:eastAsia="Times New Roman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B4705"/>
    <w:multiLevelType w:val="hybridMultilevel"/>
    <w:tmpl w:val="517EA55E"/>
    <w:lvl w:ilvl="0" w:tplc="04090001">
      <w:start w:val="53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1285B"/>
    <w:multiLevelType w:val="hybridMultilevel"/>
    <w:tmpl w:val="200E3FFA"/>
    <w:lvl w:ilvl="0" w:tplc="104CA5C6">
      <w:numFmt w:val="bullet"/>
      <w:lvlText w:val=""/>
      <w:lvlJc w:val="left"/>
      <w:pPr>
        <w:ind w:left="720" w:hanging="360"/>
      </w:pPr>
      <w:rPr>
        <w:rFonts w:ascii="Symbol" w:eastAsia="MS Mincho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A5F3F"/>
    <w:multiLevelType w:val="hybridMultilevel"/>
    <w:tmpl w:val="1032973A"/>
    <w:lvl w:ilvl="0" w:tplc="615A4AF6">
      <w:numFmt w:val="bullet"/>
      <w:lvlText w:val=""/>
      <w:lvlJc w:val="left"/>
      <w:pPr>
        <w:ind w:left="720" w:hanging="360"/>
      </w:pPr>
      <w:rPr>
        <w:rFonts w:ascii="Symbol" w:eastAsia="MS Mincho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D3EA9"/>
    <w:multiLevelType w:val="hybridMultilevel"/>
    <w:tmpl w:val="4A8C5D6A"/>
    <w:lvl w:ilvl="0" w:tplc="1202382C">
      <w:start w:val="5314"/>
      <w:numFmt w:val="bullet"/>
      <w:lvlText w:val=""/>
      <w:lvlJc w:val="left"/>
      <w:pPr>
        <w:ind w:left="720" w:hanging="360"/>
      </w:pPr>
      <w:rPr>
        <w:rFonts w:ascii="Symbol" w:eastAsia="Times New Roman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4719D"/>
    <w:multiLevelType w:val="hybridMultilevel"/>
    <w:tmpl w:val="735E52F6"/>
    <w:lvl w:ilvl="0" w:tplc="FB544A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lbertus Extra 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lbertus Extra 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lbertus Extra 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92170F"/>
    <w:multiLevelType w:val="hybridMultilevel"/>
    <w:tmpl w:val="1D50C73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0"/>
  </w:num>
  <w:num w:numId="5">
    <w:abstractNumId w:val="11"/>
  </w:num>
  <w:num w:numId="6">
    <w:abstractNumId w:val="2"/>
  </w:num>
  <w:num w:numId="7">
    <w:abstractNumId w:val="7"/>
  </w:num>
  <w:num w:numId="8">
    <w:abstractNumId w:val="10"/>
  </w:num>
  <w:num w:numId="9">
    <w:abstractNumId w:val="6"/>
  </w:num>
  <w:num w:numId="10">
    <w:abstractNumId w:val="9"/>
  </w:num>
  <w:num w:numId="11">
    <w:abstractNumId w:val="8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tLQwNjAzMjQwMLRQ0lEKTi0uzszPAykwrgUAIEsECSwAAAA="/>
  </w:docVars>
  <w:rsids>
    <w:rsidRoot w:val="00E0215E"/>
    <w:rsid w:val="000060EF"/>
    <w:rsid w:val="00055E8E"/>
    <w:rsid w:val="00067A81"/>
    <w:rsid w:val="000940DD"/>
    <w:rsid w:val="000A4F6C"/>
    <w:rsid w:val="001010C8"/>
    <w:rsid w:val="00122C59"/>
    <w:rsid w:val="00152428"/>
    <w:rsid w:val="00185738"/>
    <w:rsid w:val="001E6962"/>
    <w:rsid w:val="00201451"/>
    <w:rsid w:val="00215326"/>
    <w:rsid w:val="00220AEB"/>
    <w:rsid w:val="00230BAD"/>
    <w:rsid w:val="0026088B"/>
    <w:rsid w:val="00263032"/>
    <w:rsid w:val="0028101A"/>
    <w:rsid w:val="002B6171"/>
    <w:rsid w:val="00345DE6"/>
    <w:rsid w:val="00351316"/>
    <w:rsid w:val="00353EBC"/>
    <w:rsid w:val="0035538D"/>
    <w:rsid w:val="00371083"/>
    <w:rsid w:val="003827C3"/>
    <w:rsid w:val="003974B7"/>
    <w:rsid w:val="003B2B9C"/>
    <w:rsid w:val="003D4D18"/>
    <w:rsid w:val="003E0DD2"/>
    <w:rsid w:val="004333E7"/>
    <w:rsid w:val="004429A3"/>
    <w:rsid w:val="005039ED"/>
    <w:rsid w:val="00503E4B"/>
    <w:rsid w:val="0051227E"/>
    <w:rsid w:val="005551D8"/>
    <w:rsid w:val="005C5C8E"/>
    <w:rsid w:val="005D106C"/>
    <w:rsid w:val="005F36EC"/>
    <w:rsid w:val="005F5EDA"/>
    <w:rsid w:val="006016FC"/>
    <w:rsid w:val="006141D5"/>
    <w:rsid w:val="006269F5"/>
    <w:rsid w:val="00640CBF"/>
    <w:rsid w:val="006767E9"/>
    <w:rsid w:val="006923A8"/>
    <w:rsid w:val="006C2E97"/>
    <w:rsid w:val="006F6E02"/>
    <w:rsid w:val="00764D3E"/>
    <w:rsid w:val="00773E1D"/>
    <w:rsid w:val="007B5B19"/>
    <w:rsid w:val="00811BC3"/>
    <w:rsid w:val="00885A7E"/>
    <w:rsid w:val="008E4492"/>
    <w:rsid w:val="008F4462"/>
    <w:rsid w:val="00A66ABC"/>
    <w:rsid w:val="00A7601F"/>
    <w:rsid w:val="00AF7CBD"/>
    <w:rsid w:val="00B00760"/>
    <w:rsid w:val="00B576ED"/>
    <w:rsid w:val="00B67451"/>
    <w:rsid w:val="00B9585A"/>
    <w:rsid w:val="00BB0890"/>
    <w:rsid w:val="00BF7602"/>
    <w:rsid w:val="00C26E99"/>
    <w:rsid w:val="00C41096"/>
    <w:rsid w:val="00C5500E"/>
    <w:rsid w:val="00C6620C"/>
    <w:rsid w:val="00C81986"/>
    <w:rsid w:val="00C828D0"/>
    <w:rsid w:val="00C91A82"/>
    <w:rsid w:val="00CD3CE9"/>
    <w:rsid w:val="00CE38C6"/>
    <w:rsid w:val="00CF0F77"/>
    <w:rsid w:val="00D605DB"/>
    <w:rsid w:val="00E0215E"/>
    <w:rsid w:val="00E1718E"/>
    <w:rsid w:val="00E61E9E"/>
    <w:rsid w:val="00E62BCF"/>
    <w:rsid w:val="00E91058"/>
    <w:rsid w:val="00E94743"/>
    <w:rsid w:val="00E947D0"/>
    <w:rsid w:val="00EC4107"/>
    <w:rsid w:val="00ED02E4"/>
    <w:rsid w:val="00ED18E3"/>
    <w:rsid w:val="00EE2BD5"/>
    <w:rsid w:val="00F133B3"/>
    <w:rsid w:val="00F36270"/>
    <w:rsid w:val="00F765B2"/>
    <w:rsid w:val="00FA28A8"/>
    <w:rsid w:val="00FE5BA9"/>
    <w:rsid w:val="00FE6CC0"/>
    <w:rsid w:val="00FF0D91"/>
    <w:rsid w:val="00FF1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549B90"/>
  <w15:chartTrackingRefBased/>
  <w15:docId w15:val="{C77A94E3-6756-4745-AB67-D461BECEF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C7BF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F039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qFormat/>
    <w:rsid w:val="008A62B1"/>
    <w:pPr>
      <w:keepNext/>
      <w:jc w:val="center"/>
      <w:outlineLvl w:val="3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63119"/>
    <w:rPr>
      <w:rFonts w:ascii="Tahoma" w:hAnsi="Tahoma" w:cs="Tahoma"/>
      <w:sz w:val="16"/>
      <w:szCs w:val="16"/>
    </w:rPr>
  </w:style>
  <w:style w:type="character" w:styleId="Hyperlink">
    <w:name w:val="Hyperlink"/>
    <w:rsid w:val="00CE4EC5"/>
    <w:rPr>
      <w:color w:val="0000FF"/>
      <w:u w:val="single"/>
    </w:rPr>
  </w:style>
  <w:style w:type="paragraph" w:customStyle="1" w:styleId="textnoindent">
    <w:name w:val="text no indent"/>
    <w:basedOn w:val="Normal"/>
    <w:rsid w:val="009C0D46"/>
    <w:pPr>
      <w:widowControl w:val="0"/>
      <w:autoSpaceDE w:val="0"/>
      <w:autoSpaceDN w:val="0"/>
      <w:adjustRightInd w:val="0"/>
    </w:pPr>
    <w:rPr>
      <w:rFonts w:ascii="Times" w:hAnsi="Times"/>
      <w:szCs w:val="20"/>
    </w:rPr>
  </w:style>
  <w:style w:type="paragraph" w:styleId="BodyText">
    <w:name w:val="Body Text"/>
    <w:basedOn w:val="Normal"/>
    <w:rsid w:val="008A62B1"/>
    <w:rPr>
      <w:szCs w:val="20"/>
    </w:rPr>
  </w:style>
  <w:style w:type="paragraph" w:styleId="Header">
    <w:name w:val="header"/>
    <w:basedOn w:val="Normal"/>
    <w:rsid w:val="004B6D45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BB3F3F"/>
    <w:rPr>
      <w:color w:val="800080"/>
      <w:u w:val="single"/>
    </w:rPr>
  </w:style>
  <w:style w:type="table" w:styleId="TableGrid">
    <w:name w:val="Table Grid"/>
    <w:basedOn w:val="TableNormal"/>
    <w:rsid w:val="00F572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A85B7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85B73"/>
    <w:rPr>
      <w:sz w:val="24"/>
      <w:szCs w:val="24"/>
    </w:rPr>
  </w:style>
  <w:style w:type="paragraph" w:customStyle="1" w:styleId="curriculum">
    <w:name w:val="curriculum"/>
    <w:basedOn w:val="Normal"/>
    <w:rsid w:val="00351940"/>
    <w:pPr>
      <w:widowControl w:val="0"/>
      <w:tabs>
        <w:tab w:val="left" w:pos="1800"/>
        <w:tab w:val="left" w:pos="7560"/>
      </w:tabs>
      <w:autoSpaceDE w:val="0"/>
      <w:autoSpaceDN w:val="0"/>
      <w:adjustRightInd w:val="0"/>
      <w:spacing w:after="60"/>
    </w:pPr>
    <w:rPr>
      <w:rFonts w:ascii="Arial" w:hAnsi="Arial"/>
      <w:sz w:val="20"/>
      <w:szCs w:val="20"/>
    </w:rPr>
  </w:style>
  <w:style w:type="character" w:styleId="Emphasis">
    <w:name w:val="Emphasis"/>
    <w:qFormat/>
    <w:rsid w:val="002F0393"/>
    <w:rPr>
      <w:i/>
      <w:iCs/>
    </w:rPr>
  </w:style>
  <w:style w:type="character" w:customStyle="1" w:styleId="Heading1Char">
    <w:name w:val="Heading 1 Char"/>
    <w:link w:val="Heading1"/>
    <w:rsid w:val="002F039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576E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895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7373F-C835-46A3-8F4C-6B8D1F785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ON CHECKLIST</vt:lpstr>
    </vt:vector>
  </TitlesOfParts>
  <Company>UNT HSC</Company>
  <LinksUpToDate>false</LinksUpToDate>
  <CharactersWithSpaces>1194</CharactersWithSpaces>
  <SharedDoc>false</SharedDoc>
  <HLinks>
    <vt:vector size="6" baseType="variant">
      <vt:variant>
        <vt:i4>5767264</vt:i4>
      </vt:variant>
      <vt:variant>
        <vt:i4>0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CHECKLIST</dc:title>
  <dc:subject/>
  <dc:creator>laklewis</dc:creator>
  <cp:keywords/>
  <cp:lastModifiedBy>Smethers, Misty</cp:lastModifiedBy>
  <cp:revision>13</cp:revision>
  <cp:lastPrinted>2013-12-13T20:58:00Z</cp:lastPrinted>
  <dcterms:created xsi:type="dcterms:W3CDTF">2020-06-15T18:00:00Z</dcterms:created>
  <dcterms:modified xsi:type="dcterms:W3CDTF">2020-07-29T17:50:00Z</dcterms:modified>
</cp:coreProperties>
</file>